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D02499" w14:textId="290D7222" w:rsidR="00524661" w:rsidRDefault="00524661" w:rsidP="0081048B">
      <w:r>
        <w:rPr>
          <w:noProof/>
        </w:rPr>
        <w:drawing>
          <wp:inline distT="0" distB="0" distL="0" distR="0" wp14:anchorId="4335C5BD" wp14:editId="1FE938F5">
            <wp:extent cx="1676400" cy="1676400"/>
            <wp:effectExtent l="0" t="0" r="0" b="0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24661">
        <w:rPr>
          <w:rFonts w:ascii="Roboto" w:hAnsi="Roboto"/>
          <w:color w:val="0F0F0F"/>
          <w:sz w:val="36"/>
          <w:szCs w:val="36"/>
          <w:shd w:val="clear" w:color="auto" w:fill="FFFFFF"/>
        </w:rPr>
        <w:t xml:space="preserve"> </w:t>
      </w:r>
      <w:r>
        <w:rPr>
          <w:rFonts w:ascii="Roboto" w:hAnsi="Roboto"/>
          <w:color w:val="0F0F0F"/>
          <w:sz w:val="36"/>
          <w:szCs w:val="36"/>
          <w:shd w:val="clear" w:color="auto" w:fill="FFFFFF"/>
        </w:rPr>
        <w:t xml:space="preserve">2025 Canada </w:t>
      </w:r>
      <w:r>
        <w:rPr>
          <w:rFonts w:ascii="Roboto" w:hAnsi="Roboto"/>
          <w:color w:val="0F0F0F"/>
          <w:sz w:val="36"/>
          <w:szCs w:val="36"/>
          <w:shd w:val="clear" w:color="auto" w:fill="FFFFFF"/>
          <w:lang w:val="en-US"/>
        </w:rPr>
        <w:t xml:space="preserve">Summer </w:t>
      </w:r>
      <w:r>
        <w:rPr>
          <w:rFonts w:ascii="Roboto" w:hAnsi="Roboto"/>
          <w:color w:val="0F0F0F"/>
          <w:sz w:val="36"/>
          <w:szCs w:val="36"/>
          <w:shd w:val="clear" w:color="auto" w:fill="FFFFFF"/>
        </w:rPr>
        <w:t>Games</w:t>
      </w:r>
    </w:p>
    <w:p w14:paraId="63B7FAA3" w14:textId="77777777" w:rsidR="00524661" w:rsidRDefault="00524661" w:rsidP="0081048B"/>
    <w:p w14:paraId="2A83C5A2" w14:textId="5018D534" w:rsidR="0081048B" w:rsidRDefault="0081048B" w:rsidP="0081048B">
      <w:r>
        <w:t xml:space="preserve">Softball </w:t>
      </w:r>
      <w:r w:rsidR="00524661">
        <w:rPr>
          <w:lang w:val="en-US"/>
        </w:rPr>
        <w:t xml:space="preserve">Nova Scotia </w:t>
      </w:r>
      <w:r w:rsidR="00524661">
        <w:t>is</w:t>
      </w:r>
      <w:r>
        <w:t xml:space="preserve"> beginning the process to select coaches for both the female and male 2025 Canada Summer Games programs. The 2025 Games will be held in St. John’s, Newfoundland: Female team will be in week one (Aug. 8-24th); the Male team will be in week two (Aug. 17-24). </w:t>
      </w:r>
    </w:p>
    <w:p w14:paraId="1C4199A4" w14:textId="77777777" w:rsidR="0081048B" w:rsidRDefault="0081048B" w:rsidP="0081048B"/>
    <w:p w14:paraId="1BAFEE7D" w14:textId="441DD699" w:rsidR="0081048B" w:rsidRPr="00524661" w:rsidRDefault="0081048B" w:rsidP="0081048B">
      <w:pPr>
        <w:rPr>
          <w:b/>
          <w:bCs/>
        </w:rPr>
      </w:pPr>
      <w:r w:rsidRPr="00524661">
        <w:rPr>
          <w:b/>
          <w:bCs/>
        </w:rPr>
        <w:t>Softball N</w:t>
      </w:r>
      <w:proofErr w:type="spellStart"/>
      <w:r w:rsidR="00F00F5D">
        <w:rPr>
          <w:b/>
          <w:bCs/>
          <w:lang w:val="en-US"/>
        </w:rPr>
        <w:t>ova</w:t>
      </w:r>
      <w:proofErr w:type="spellEnd"/>
      <w:r w:rsidR="00F00F5D">
        <w:rPr>
          <w:b/>
          <w:bCs/>
          <w:lang w:val="en-US"/>
        </w:rPr>
        <w:t xml:space="preserve"> Scotia </w:t>
      </w:r>
      <w:r w:rsidR="00F00F5D" w:rsidRPr="00524661">
        <w:rPr>
          <w:b/>
          <w:bCs/>
        </w:rPr>
        <w:t>requires</w:t>
      </w:r>
      <w:r w:rsidRPr="00524661">
        <w:rPr>
          <w:b/>
          <w:bCs/>
        </w:rPr>
        <w:t xml:space="preserve"> three roles for coaching staff:</w:t>
      </w:r>
    </w:p>
    <w:p w14:paraId="547A6AF8" w14:textId="5801C8A1" w:rsidR="0081048B" w:rsidRDefault="0081048B" w:rsidP="0081048B">
      <w:r>
        <w:t xml:space="preserve">Head Coach </w:t>
      </w:r>
    </w:p>
    <w:p w14:paraId="776689C0" w14:textId="77777777" w:rsidR="0081048B" w:rsidRDefault="0081048B" w:rsidP="0081048B">
      <w:r>
        <w:t>Assistant Coach</w:t>
      </w:r>
    </w:p>
    <w:p w14:paraId="33BF8CE7" w14:textId="3EC53233" w:rsidR="0081048B" w:rsidRDefault="0081048B" w:rsidP="0081048B">
      <w:r>
        <w:t>Team Manager</w:t>
      </w:r>
    </w:p>
    <w:p w14:paraId="04046B7C" w14:textId="6A6E26E8" w:rsidR="0081048B" w:rsidRPr="0081048B" w:rsidRDefault="0081048B" w:rsidP="0081048B">
      <w:pPr>
        <w:rPr>
          <w:lang w:val="en-US"/>
        </w:rPr>
      </w:pPr>
      <w:r>
        <w:rPr>
          <w:lang w:val="en-US"/>
        </w:rPr>
        <w:t xml:space="preserve">Both </w:t>
      </w:r>
      <w:r>
        <w:t>Female</w:t>
      </w:r>
      <w:r>
        <w:rPr>
          <w:lang w:val="en-US"/>
        </w:rPr>
        <w:t xml:space="preserve"> &amp; Male </w:t>
      </w:r>
      <w:r>
        <w:t>Team</w:t>
      </w:r>
      <w:r>
        <w:rPr>
          <w:lang w:val="en-US"/>
        </w:rPr>
        <w:t xml:space="preserve"> will consist of two (2) Coaches and one (1) manager.</w:t>
      </w:r>
    </w:p>
    <w:p w14:paraId="389C2187" w14:textId="7ADB063D" w:rsidR="0081048B" w:rsidRPr="0081048B" w:rsidRDefault="0081048B" w:rsidP="0081048B">
      <w:pPr>
        <w:rPr>
          <w:lang w:val="en-US"/>
        </w:rPr>
      </w:pPr>
      <w:r>
        <w:rPr>
          <w:lang w:val="en-US"/>
        </w:rPr>
        <w:t>Female team -</w:t>
      </w:r>
      <w:r>
        <w:t xml:space="preserve">At least one (1) of the coaches must be female </w:t>
      </w:r>
      <w:r>
        <w:rPr>
          <w:lang w:val="en-US"/>
        </w:rPr>
        <w:t xml:space="preserve">(either head/or assistant coach) </w:t>
      </w:r>
    </w:p>
    <w:p w14:paraId="52F8E81F" w14:textId="77777777" w:rsidR="00524661" w:rsidRDefault="00524661" w:rsidP="0081048B"/>
    <w:p w14:paraId="5D342F93" w14:textId="2B1B5782" w:rsidR="0081048B" w:rsidRPr="00524661" w:rsidRDefault="0081048B" w:rsidP="0081048B">
      <w:pPr>
        <w:rPr>
          <w:b/>
          <w:bCs/>
        </w:rPr>
      </w:pPr>
      <w:r w:rsidRPr="00524661">
        <w:rPr>
          <w:b/>
          <w:bCs/>
        </w:rPr>
        <w:t>Age Categories</w:t>
      </w:r>
    </w:p>
    <w:p w14:paraId="6D51B7F9" w14:textId="77777777" w:rsidR="0081048B" w:rsidRDefault="0081048B" w:rsidP="0081048B">
      <w:r>
        <w:t>The Canada Games Council will announce the age categories for both the male and female programs in April 2023</w:t>
      </w:r>
    </w:p>
    <w:p w14:paraId="730BBB8C" w14:textId="77777777" w:rsidR="0081048B" w:rsidRDefault="0081048B" w:rsidP="0081048B"/>
    <w:p w14:paraId="2426DFE0" w14:textId="77777777" w:rsidR="0081048B" w:rsidRPr="00524661" w:rsidRDefault="0081048B" w:rsidP="0081048B">
      <w:pPr>
        <w:rPr>
          <w:b/>
          <w:bCs/>
        </w:rPr>
      </w:pPr>
      <w:r w:rsidRPr="00524661">
        <w:rPr>
          <w:b/>
          <w:bCs/>
        </w:rPr>
        <w:t>Role of the Head Coach</w:t>
      </w:r>
    </w:p>
    <w:p w14:paraId="10E2EA19" w14:textId="3FA7FDB1" w:rsidR="0081048B" w:rsidRDefault="0081048B" w:rsidP="0081048B">
      <w:r w:rsidRPr="0081048B">
        <w:t xml:space="preserve"> The Head Coach </w:t>
      </w:r>
      <w:r>
        <w:rPr>
          <w:lang w:val="en-US"/>
        </w:rPr>
        <w:t xml:space="preserve">must </w:t>
      </w:r>
      <w:r>
        <w:t>demonstrate advanced knowledge of the technical and tactical aspects of Softball</w:t>
      </w:r>
      <w:r>
        <w:rPr>
          <w:lang w:val="en-US"/>
        </w:rPr>
        <w:t xml:space="preserve">.  Must possess excellent </w:t>
      </w:r>
      <w:r w:rsidRPr="0081048B">
        <w:t xml:space="preserve">leadership </w:t>
      </w:r>
      <w:r w:rsidR="00524661">
        <w:rPr>
          <w:lang w:val="en-US"/>
        </w:rPr>
        <w:t>skills</w:t>
      </w:r>
      <w:r w:rsidRPr="0081048B">
        <w:t xml:space="preserve">, </w:t>
      </w:r>
      <w:r w:rsidR="00524661">
        <w:t xml:space="preserve">and </w:t>
      </w:r>
      <w:r w:rsidRPr="0081048B">
        <w:t xml:space="preserve">executes, </w:t>
      </w:r>
      <w:r w:rsidR="00524661">
        <w:t xml:space="preserve">and </w:t>
      </w:r>
      <w:r w:rsidRPr="0081048B">
        <w:t>supervises all aspects of the Canada</w:t>
      </w:r>
      <w:r w:rsidR="00524661">
        <w:rPr>
          <w:lang w:val="en-US"/>
        </w:rPr>
        <w:t xml:space="preserve"> Games </w:t>
      </w:r>
      <w:r w:rsidRPr="0081048B">
        <w:t>Team program</w:t>
      </w:r>
      <w:r>
        <w:rPr>
          <w:lang w:val="en-US"/>
        </w:rPr>
        <w:t xml:space="preserve">. </w:t>
      </w:r>
      <w:r w:rsidRPr="0081048B">
        <w:t xml:space="preserve">Team </w:t>
      </w:r>
      <w:r>
        <w:rPr>
          <w:lang w:val="en-US"/>
        </w:rPr>
        <w:t>t</w:t>
      </w:r>
      <w:r w:rsidRPr="0081048B">
        <w:t>raining,</w:t>
      </w:r>
      <w:r>
        <w:rPr>
          <w:lang w:val="en-US"/>
        </w:rPr>
        <w:t xml:space="preserve"> </w:t>
      </w:r>
      <w:r w:rsidRPr="0081048B">
        <w:t>&amp; development sessions including at</w:t>
      </w:r>
      <w:r w:rsidR="00524661">
        <w:t>-</w:t>
      </w:r>
      <w:r w:rsidRPr="0081048B">
        <w:t xml:space="preserve">home and away Practices, Games, &amp; </w:t>
      </w:r>
      <w:r w:rsidR="00524661" w:rsidRPr="0081048B">
        <w:t>tournaments</w:t>
      </w:r>
      <w:r w:rsidRPr="0081048B">
        <w:t xml:space="preserve">. </w:t>
      </w:r>
      <w:r>
        <w:rPr>
          <w:lang w:val="en-US"/>
        </w:rPr>
        <w:t xml:space="preserve">Must have </w:t>
      </w:r>
      <w:r w:rsidR="00524661">
        <w:t>experience</w:t>
      </w:r>
      <w:r>
        <w:t xml:space="preserve"> in planning training Camps, trave</w:t>
      </w:r>
      <w:r w:rsidR="00524661">
        <w:t>l</w:t>
      </w:r>
      <w:r>
        <w:t xml:space="preserve">ling </w:t>
      </w:r>
      <w:r w:rsidR="00524661">
        <w:t>in</w:t>
      </w:r>
      <w:r>
        <w:t xml:space="preserve"> </w:t>
      </w:r>
      <w:r w:rsidR="00524661">
        <w:t xml:space="preserve">a </w:t>
      </w:r>
      <w:r>
        <w:t>team environment, dealing with parents, structuring meetings, supervising coaches, evaluating athletes, ability to follow procedures etc.</w:t>
      </w:r>
      <w:r w:rsidRPr="0081048B">
        <w:t xml:space="preserve"> </w:t>
      </w:r>
      <w:r>
        <w:rPr>
          <w:lang w:val="en-US"/>
        </w:rPr>
        <w:t>Must be</w:t>
      </w:r>
      <w:r w:rsidRPr="0081048B">
        <w:t xml:space="preserve"> a member in good standing with </w:t>
      </w:r>
      <w:r>
        <w:rPr>
          <w:lang w:val="en-US"/>
        </w:rPr>
        <w:t xml:space="preserve">Softball Nova Scotia </w:t>
      </w:r>
      <w:r w:rsidRPr="0081048B">
        <w:t xml:space="preserve">Sport Organization. </w:t>
      </w:r>
      <w:r>
        <w:rPr>
          <w:lang w:val="en-US"/>
        </w:rPr>
        <w:t xml:space="preserve">Applicant must adhere to Softball Nova Scotia </w:t>
      </w:r>
      <w:r w:rsidR="00524661">
        <w:rPr>
          <w:lang w:val="en-US"/>
        </w:rPr>
        <w:t xml:space="preserve">policies, </w:t>
      </w:r>
      <w:r w:rsidR="00F14CFD">
        <w:rPr>
          <w:lang w:val="en-US"/>
        </w:rPr>
        <w:t xml:space="preserve">and </w:t>
      </w:r>
      <w:r w:rsidR="00524661">
        <w:rPr>
          <w:lang w:val="en-US"/>
        </w:rPr>
        <w:t xml:space="preserve">procedures and </w:t>
      </w:r>
      <w:r w:rsidR="00524661" w:rsidRPr="0081048B">
        <w:t>possess</w:t>
      </w:r>
      <w:r w:rsidRPr="0081048B">
        <w:t xml:space="preserve"> excellent communication and team</w:t>
      </w:r>
      <w:r w:rsidR="00F14CFD">
        <w:t>-</w:t>
      </w:r>
      <w:r w:rsidRPr="0081048B">
        <w:t>building skills</w:t>
      </w:r>
      <w:r w:rsidR="00524661">
        <w:rPr>
          <w:lang w:val="en-US"/>
        </w:rPr>
        <w:t>. Must e</w:t>
      </w:r>
      <w:r w:rsidRPr="0081048B">
        <w:t>nsure the Code of Conduct for</w:t>
      </w:r>
      <w:r w:rsidR="00524661">
        <w:rPr>
          <w:lang w:val="en-US"/>
        </w:rPr>
        <w:t xml:space="preserve">, </w:t>
      </w:r>
      <w:r w:rsidRPr="0081048B">
        <w:t xml:space="preserve">athletes and staff </w:t>
      </w:r>
      <w:r w:rsidR="00F14CFD" w:rsidRPr="0081048B">
        <w:t>are</w:t>
      </w:r>
      <w:r w:rsidRPr="0081048B">
        <w:t xml:space="preserve"> adhered to at all training camps and competitions.</w:t>
      </w:r>
    </w:p>
    <w:p w14:paraId="6C3B7049" w14:textId="77777777" w:rsidR="0081048B" w:rsidRDefault="0081048B" w:rsidP="0081048B"/>
    <w:p w14:paraId="4EF04FFC" w14:textId="77777777" w:rsidR="00524661" w:rsidRDefault="00524661" w:rsidP="0081048B">
      <w:pPr>
        <w:rPr>
          <w:b/>
          <w:bCs/>
          <w:lang w:val="en-US"/>
        </w:rPr>
      </w:pPr>
    </w:p>
    <w:p w14:paraId="3F4F8AFE" w14:textId="03E04CD6" w:rsidR="0081048B" w:rsidRPr="00524661" w:rsidRDefault="00524661" w:rsidP="0081048B">
      <w:pPr>
        <w:rPr>
          <w:b/>
          <w:bCs/>
          <w:lang w:val="en-US"/>
        </w:rPr>
      </w:pPr>
      <w:r w:rsidRPr="00524661">
        <w:rPr>
          <w:b/>
          <w:bCs/>
          <w:lang w:val="en-US"/>
        </w:rPr>
        <w:lastRenderedPageBreak/>
        <w:t xml:space="preserve">Role of Assistant Coach </w:t>
      </w:r>
    </w:p>
    <w:p w14:paraId="69941075" w14:textId="3AB31688" w:rsidR="0081048B" w:rsidRDefault="00524661" w:rsidP="0081048B">
      <w:r w:rsidRPr="00524661">
        <w:t xml:space="preserve">The role of the Assistant Coach is to assist the Head Coach in completing all tasks in the preparation </w:t>
      </w:r>
      <w:r>
        <w:t>for</w:t>
      </w:r>
      <w:r w:rsidRPr="00524661">
        <w:t xml:space="preserve"> the athletes attending the 202</w:t>
      </w:r>
      <w:r>
        <w:rPr>
          <w:lang w:val="en-US"/>
        </w:rPr>
        <w:t>5</w:t>
      </w:r>
      <w:r w:rsidRPr="00524661">
        <w:t xml:space="preserve"> Canada Summer Games</w:t>
      </w:r>
      <w:r>
        <w:rPr>
          <w:lang w:val="en-US"/>
        </w:rPr>
        <w:t xml:space="preserve">. The Assistant Coach must </w:t>
      </w:r>
      <w:r>
        <w:t>demonstrate advanced knowledge of the technical aspects of Softball</w:t>
      </w:r>
      <w:r>
        <w:rPr>
          <w:lang w:val="en-US"/>
        </w:rPr>
        <w:t>.</w:t>
      </w:r>
      <w:r w:rsidRPr="00524661">
        <w:t xml:space="preserve"> This includes planning, executing, participating in, and </w:t>
      </w:r>
      <w:r>
        <w:rPr>
          <w:lang w:val="en-US"/>
        </w:rPr>
        <w:t xml:space="preserve">assist </w:t>
      </w:r>
      <w:r w:rsidRPr="00524661">
        <w:t>supervising all aspects of the Canada Games</w:t>
      </w:r>
      <w:r>
        <w:rPr>
          <w:lang w:val="en-US"/>
        </w:rPr>
        <w:t>.</w:t>
      </w:r>
      <w:r w:rsidRPr="00524661">
        <w:t xml:space="preserve"> The Assistant Coach </w:t>
      </w:r>
      <w:r>
        <w:rPr>
          <w:lang w:val="en-US"/>
        </w:rPr>
        <w:t xml:space="preserve">will assist with </w:t>
      </w:r>
      <w:r w:rsidR="00F14CFD">
        <w:rPr>
          <w:lang w:val="en-US"/>
        </w:rPr>
        <w:t xml:space="preserve">the </w:t>
      </w:r>
      <w:r>
        <w:rPr>
          <w:lang w:val="en-US"/>
        </w:rPr>
        <w:t xml:space="preserve">team </w:t>
      </w:r>
      <w:r w:rsidRPr="00524661">
        <w:t>plan</w:t>
      </w:r>
      <w:r>
        <w:rPr>
          <w:lang w:val="en-US"/>
        </w:rPr>
        <w:t>ning</w:t>
      </w:r>
      <w:r w:rsidRPr="00524661">
        <w:t xml:space="preserve"> in co</w:t>
      </w:r>
      <w:r w:rsidR="00F14CFD">
        <w:t>la</w:t>
      </w:r>
      <w:r>
        <w:rPr>
          <w:lang w:val="en-US"/>
        </w:rPr>
        <w:t>b</w:t>
      </w:r>
      <w:r>
        <w:t>or</w:t>
      </w:r>
      <w:r w:rsidRPr="00524661">
        <w:t xml:space="preserve">ation with the head coach, executes, </w:t>
      </w:r>
      <w:r>
        <w:t xml:space="preserve">and </w:t>
      </w:r>
      <w:r w:rsidRPr="00524661">
        <w:t>supervises all aspects of the Canada Games Team program</w:t>
      </w:r>
      <w:r>
        <w:rPr>
          <w:lang w:val="en-US"/>
        </w:rPr>
        <w:t>, and assists with team</w:t>
      </w:r>
      <w:r w:rsidRPr="00524661">
        <w:t xml:space="preserve"> </w:t>
      </w:r>
      <w:r>
        <w:rPr>
          <w:lang w:val="en-US"/>
        </w:rPr>
        <w:t>t</w:t>
      </w:r>
      <w:r w:rsidRPr="00524661">
        <w:t>raining,</w:t>
      </w:r>
      <w:r>
        <w:rPr>
          <w:lang w:val="en-US"/>
        </w:rPr>
        <w:t xml:space="preserve"> </w:t>
      </w:r>
      <w:r w:rsidRPr="00524661">
        <w:t xml:space="preserve">&amp; </w:t>
      </w:r>
      <w:r>
        <w:rPr>
          <w:lang w:val="en-US"/>
        </w:rPr>
        <w:t>d</w:t>
      </w:r>
      <w:r w:rsidRPr="00524661">
        <w:t>evelopment sessions including at</w:t>
      </w:r>
      <w:r>
        <w:t>-</w:t>
      </w:r>
      <w:r w:rsidRPr="00524661">
        <w:t>home and away Practices, Games, &amp; Tournaments.</w:t>
      </w:r>
    </w:p>
    <w:p w14:paraId="3DC46624" w14:textId="77777777" w:rsidR="00524661" w:rsidRDefault="00524661" w:rsidP="0081048B">
      <w:pPr>
        <w:rPr>
          <w:lang w:val="en-US"/>
        </w:rPr>
      </w:pPr>
    </w:p>
    <w:p w14:paraId="3E7565D2" w14:textId="77777777" w:rsidR="00524661" w:rsidRDefault="00524661" w:rsidP="0081048B">
      <w:pPr>
        <w:rPr>
          <w:lang w:val="en-US"/>
        </w:rPr>
      </w:pPr>
    </w:p>
    <w:p w14:paraId="1E9A764E" w14:textId="470881BA" w:rsidR="0081048B" w:rsidRPr="00524661" w:rsidRDefault="00524661" w:rsidP="0081048B">
      <w:pPr>
        <w:rPr>
          <w:b/>
          <w:bCs/>
          <w:lang w:val="en-US"/>
        </w:rPr>
      </w:pPr>
      <w:r w:rsidRPr="00524661">
        <w:rPr>
          <w:b/>
          <w:bCs/>
          <w:lang w:val="en-US"/>
        </w:rPr>
        <w:t xml:space="preserve">Role of </w:t>
      </w:r>
      <w:r>
        <w:rPr>
          <w:b/>
          <w:bCs/>
          <w:lang w:val="en-US"/>
        </w:rPr>
        <w:t>The</w:t>
      </w:r>
      <w:r w:rsidRPr="00524661">
        <w:rPr>
          <w:b/>
          <w:bCs/>
          <w:lang w:val="en-US"/>
        </w:rPr>
        <w:t xml:space="preserve"> Manager </w:t>
      </w:r>
    </w:p>
    <w:p w14:paraId="594E17EF" w14:textId="0E324CA5" w:rsidR="00524661" w:rsidRPr="00524661" w:rsidRDefault="00524661" w:rsidP="00524661">
      <w:r>
        <w:rPr>
          <w:lang w:val="en-US"/>
        </w:rPr>
        <w:t xml:space="preserve">The Manager is </w:t>
      </w:r>
      <w:r w:rsidRPr="00524661">
        <w:rPr>
          <w:lang w:val="en-US"/>
        </w:rPr>
        <w:t xml:space="preserve">responsible for supervising, managing and motivating team members. As a team leader, </w:t>
      </w:r>
      <w:r>
        <w:rPr>
          <w:lang w:val="en-US"/>
        </w:rPr>
        <w:t>the Manager</w:t>
      </w:r>
      <w:r w:rsidRPr="00524661">
        <w:rPr>
          <w:lang w:val="en-US"/>
        </w:rPr>
        <w:t xml:space="preserve"> will be the point </w:t>
      </w:r>
      <w:r w:rsidR="00F14CFD">
        <w:rPr>
          <w:lang w:val="en-US"/>
        </w:rPr>
        <w:t xml:space="preserve">of </w:t>
      </w:r>
      <w:r w:rsidRPr="00524661">
        <w:rPr>
          <w:lang w:val="en-US"/>
        </w:rPr>
        <w:t>contact for all team members</w:t>
      </w:r>
      <w:r>
        <w:rPr>
          <w:lang w:val="en-US"/>
        </w:rPr>
        <w:t xml:space="preserve">. The manager must have excellent </w:t>
      </w:r>
      <w:r w:rsidRPr="00524661">
        <w:rPr>
          <w:lang w:val="en-US"/>
        </w:rPr>
        <w:t xml:space="preserve">communication skills. </w:t>
      </w:r>
      <w:r>
        <w:rPr>
          <w:lang w:val="en-US"/>
        </w:rPr>
        <w:t xml:space="preserve">The manager </w:t>
      </w:r>
      <w:r w:rsidRPr="00524661">
        <w:rPr>
          <w:lang w:val="en-US"/>
        </w:rPr>
        <w:t xml:space="preserve">should also be able to act proactively to ensure smooth team operations and effective collaboration </w:t>
      </w:r>
      <w:r>
        <w:rPr>
          <w:lang w:val="en-US"/>
        </w:rPr>
        <w:t xml:space="preserve">and </w:t>
      </w:r>
      <w:r w:rsidRPr="00524661">
        <w:rPr>
          <w:lang w:val="en-US"/>
        </w:rPr>
        <w:t>handle aspects like team training, travel, and administration.</w:t>
      </w:r>
      <w:r>
        <w:rPr>
          <w:lang w:val="en-US"/>
        </w:rPr>
        <w:t xml:space="preserve"> The manager will </w:t>
      </w:r>
      <w:r w:rsidRPr="00524661">
        <w:t>Spearhead public relations between athletes, coaches, other athletic personnel, and media</w:t>
      </w:r>
      <w:r>
        <w:rPr>
          <w:lang w:val="en-US"/>
        </w:rPr>
        <w:t xml:space="preserve"> in with Softball Nova Scotia policies. Perform accounting for team travel plans, balancing and organizing team financial obligations. </w:t>
      </w:r>
      <w:r w:rsidRPr="00524661">
        <w:t>Scheduling public events where members of your team will be present and documented.</w:t>
      </w:r>
    </w:p>
    <w:p w14:paraId="27A3CE90" w14:textId="77777777" w:rsidR="00524661" w:rsidRDefault="00524661" w:rsidP="0081048B"/>
    <w:p w14:paraId="141FD2C9" w14:textId="49827BCA" w:rsidR="0081048B" w:rsidRDefault="00524661" w:rsidP="0081048B">
      <w:r>
        <w:rPr>
          <w:lang w:val="en-US"/>
        </w:rPr>
        <w:t xml:space="preserve">All </w:t>
      </w:r>
      <w:r w:rsidR="0081048B">
        <w:t xml:space="preserve">Applicants will be subject to a screening process, including a Criminal Record Check and Vulnerable Sector Check, in compliance with the Softball </w:t>
      </w:r>
      <w:r>
        <w:rPr>
          <w:lang w:val="en-US"/>
        </w:rPr>
        <w:t xml:space="preserve">Nova Scotia </w:t>
      </w:r>
      <w:r>
        <w:t>Safesport</w:t>
      </w:r>
      <w:r w:rsidR="0081048B">
        <w:t xml:space="preserve"> Policy.</w:t>
      </w:r>
    </w:p>
    <w:p w14:paraId="23E62A36" w14:textId="77777777" w:rsidR="0081048B" w:rsidRDefault="0081048B" w:rsidP="0081048B"/>
    <w:p w14:paraId="0626B8FD" w14:textId="7A5EEA28" w:rsidR="00524661" w:rsidRDefault="00524661" w:rsidP="0081048B">
      <w:pPr>
        <w:rPr>
          <w:lang w:val="en-US"/>
        </w:rPr>
      </w:pPr>
      <w:r>
        <w:rPr>
          <w:lang w:val="en-US"/>
        </w:rPr>
        <w:t>Head Coach, Assistant Coach and Manager</w:t>
      </w:r>
      <w:r w:rsidRPr="00524661">
        <w:rPr>
          <w:lang w:val="en-US"/>
        </w:rPr>
        <w:t xml:space="preserve"> </w:t>
      </w:r>
      <w:r>
        <w:rPr>
          <w:lang w:val="en-US"/>
        </w:rPr>
        <w:t>must commit</w:t>
      </w:r>
      <w:r w:rsidRPr="00524661">
        <w:rPr>
          <w:lang w:val="en-US"/>
        </w:rPr>
        <w:t xml:space="preserve"> to a minimum two-year term preparation plan culminating with participation in the 2025 Canada Summer Games in St. John's, Newfoundland, and Labrador.</w:t>
      </w:r>
    </w:p>
    <w:p w14:paraId="5E07CC0C" w14:textId="77777777" w:rsidR="00524661" w:rsidRDefault="00524661" w:rsidP="0081048B">
      <w:pPr>
        <w:rPr>
          <w:lang w:val="en-US"/>
        </w:rPr>
      </w:pPr>
    </w:p>
    <w:p w14:paraId="4FEE0E24" w14:textId="0C1372A1" w:rsidR="0081048B" w:rsidRDefault="00524661" w:rsidP="0081048B">
      <w:r>
        <w:rPr>
          <w:lang w:val="en-US"/>
        </w:rPr>
        <w:t>T</w:t>
      </w:r>
      <w:r w:rsidR="0081048B">
        <w:t>he Head Coach</w:t>
      </w:r>
      <w:r>
        <w:rPr>
          <w:lang w:val="en-US"/>
        </w:rPr>
        <w:t xml:space="preserve"> and coaching staff </w:t>
      </w:r>
      <w:r>
        <w:t>are</w:t>
      </w:r>
      <w:r w:rsidR="0081048B">
        <w:t xml:space="preserve"> subject to an evaluation by Softball N</w:t>
      </w:r>
      <w:proofErr w:type="spellStart"/>
      <w:r>
        <w:rPr>
          <w:lang w:val="en-US"/>
        </w:rPr>
        <w:t>ova</w:t>
      </w:r>
      <w:proofErr w:type="spellEnd"/>
      <w:r>
        <w:rPr>
          <w:lang w:val="en-US"/>
        </w:rPr>
        <w:t xml:space="preserve"> Scotia</w:t>
      </w:r>
      <w:r w:rsidR="0081048B">
        <w:t xml:space="preserve"> on an understanding that appointment to this position may be rescinded at any time during the term if all requirements of the Program are not fulfilled.</w:t>
      </w:r>
    </w:p>
    <w:p w14:paraId="7AA16194" w14:textId="77777777" w:rsidR="0081048B" w:rsidRDefault="0081048B" w:rsidP="0081048B"/>
    <w:p w14:paraId="1C295730" w14:textId="23F59BB5" w:rsidR="0081048B" w:rsidRDefault="0081048B" w:rsidP="0081048B">
      <w:r>
        <w:t xml:space="preserve">It will be the responsibility of the head coach to work within the Softball </w:t>
      </w:r>
      <w:r w:rsidR="00524661">
        <w:rPr>
          <w:lang w:val="en-US"/>
        </w:rPr>
        <w:t xml:space="preserve">Nova Scotia </w:t>
      </w:r>
      <w:r>
        <w:t>policies and procedures, approved budget, and administrative process for all travel, equipment, and uniform purchases.</w:t>
      </w:r>
    </w:p>
    <w:p w14:paraId="79029FFB" w14:textId="77777777" w:rsidR="0081048B" w:rsidRDefault="0081048B" w:rsidP="0081048B"/>
    <w:p w14:paraId="74C04E53" w14:textId="02A22FD7" w:rsidR="0081048B" w:rsidRDefault="0081048B" w:rsidP="0081048B">
      <w:r>
        <w:t xml:space="preserve">Athlete selection will be at the discretion of the coaching staff, in conjunction with a series of independent evaluators and the Softball </w:t>
      </w:r>
      <w:r w:rsidR="00524661">
        <w:rPr>
          <w:lang w:val="en-US"/>
        </w:rPr>
        <w:t>Nova Scotia</w:t>
      </w:r>
      <w:r>
        <w:t xml:space="preserve">; however, identification camps at key locations and scouting at key events will be required. </w:t>
      </w:r>
    </w:p>
    <w:p w14:paraId="1089C6F5" w14:textId="77777777" w:rsidR="0081048B" w:rsidRDefault="0081048B" w:rsidP="0081048B"/>
    <w:p w14:paraId="10A261C6" w14:textId="77777777" w:rsidR="0081048B" w:rsidRPr="00524661" w:rsidRDefault="0081048B" w:rsidP="0081048B">
      <w:pPr>
        <w:rPr>
          <w:b/>
          <w:bCs/>
        </w:rPr>
      </w:pPr>
      <w:r w:rsidRPr="00524661">
        <w:rPr>
          <w:b/>
          <w:bCs/>
        </w:rPr>
        <w:lastRenderedPageBreak/>
        <w:t>Certification Requirements</w:t>
      </w:r>
    </w:p>
    <w:p w14:paraId="408DA852" w14:textId="77777777" w:rsidR="0081048B" w:rsidRDefault="0081048B" w:rsidP="0081048B"/>
    <w:p w14:paraId="157F1EE5" w14:textId="1A5253C1" w:rsidR="0081048B" w:rsidRDefault="0081048B" w:rsidP="0081048B">
      <w:r>
        <w:t xml:space="preserve">All members of the coaching staff (Head Coach, Assistant Coach, Manager) must </w:t>
      </w:r>
      <w:r w:rsidR="00524661">
        <w:t>achieve</w:t>
      </w:r>
      <w:r w:rsidR="00524661">
        <w:rPr>
          <w:lang w:val="en-US"/>
        </w:rPr>
        <w:t xml:space="preserve"> </w:t>
      </w:r>
      <w:r w:rsidR="00F14CFD">
        <w:rPr>
          <w:lang w:val="en-US"/>
        </w:rPr>
        <w:t>NCCP Competition</w:t>
      </w:r>
      <w:r>
        <w:t xml:space="preserve"> Development Certified status by February 2025.</w:t>
      </w:r>
    </w:p>
    <w:p w14:paraId="48D0E725" w14:textId="77777777" w:rsidR="0081048B" w:rsidRDefault="0081048B" w:rsidP="0081048B"/>
    <w:p w14:paraId="49FC0035" w14:textId="0E60BFD7" w:rsidR="008F385C" w:rsidRDefault="00524661" w:rsidP="0081048B">
      <w:pPr>
        <w:rPr>
          <w:lang w:val="en-US"/>
        </w:rPr>
      </w:pPr>
      <w:r>
        <w:rPr>
          <w:lang w:val="en-US"/>
        </w:rPr>
        <w:t xml:space="preserve">Head Coach and Coaching staff </w:t>
      </w:r>
      <w:r>
        <w:t>are</w:t>
      </w:r>
      <w:r w:rsidR="0081048B">
        <w:t xml:space="preserve"> expected to uphold and support the rules of the Canada Summer Games and Softball </w:t>
      </w:r>
      <w:r>
        <w:rPr>
          <w:lang w:val="en-US"/>
        </w:rPr>
        <w:t xml:space="preserve">Nova Scotia. </w:t>
      </w:r>
    </w:p>
    <w:p w14:paraId="30AC5613" w14:textId="5E6EEEDE" w:rsidR="00F65D01" w:rsidRDefault="00F65D01" w:rsidP="0081048B">
      <w:pPr>
        <w:rPr>
          <w:lang w:val="en-US"/>
        </w:rPr>
      </w:pPr>
    </w:p>
    <w:p w14:paraId="60CE9DED" w14:textId="353A23BE" w:rsidR="00F65D01" w:rsidRPr="00F14CFD" w:rsidRDefault="00000000" w:rsidP="0081048B">
      <w:pPr>
        <w:rPr>
          <w:b/>
          <w:bCs/>
          <w:color w:val="4472C4" w:themeColor="accent1"/>
          <w:sz w:val="48"/>
          <w:szCs w:val="48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hyperlink r:id="rId8" w:history="1">
        <w:r w:rsidR="00F14CFD" w:rsidRPr="00F14CFD">
          <w:rPr>
            <w:rStyle w:val="Hyperlink"/>
            <w:b/>
            <w:bCs/>
            <w:sz w:val="48"/>
            <w:szCs w:val="48"/>
            <w:lang w:val="en-US"/>
            <w14:shadow w14:blurRad="38100" w14:dist="25400" w14:dir="5400000" w14:sx="100000" w14:sy="100000" w14:kx="0" w14:ky="0" w14:algn="ctr">
              <w14:srgbClr w14:val="6E747A">
                <w14:alpha w14:val="57000"/>
              </w14:srgb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APPLY HERE</w:t>
        </w:r>
      </w:hyperlink>
    </w:p>
    <w:sectPr w:rsidR="00F65D01" w:rsidRPr="00F14CFD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7B3DA5" w14:textId="77777777" w:rsidR="008E3086" w:rsidRDefault="008E3086" w:rsidP="00524661">
      <w:pPr>
        <w:spacing w:after="0" w:line="240" w:lineRule="auto"/>
      </w:pPr>
      <w:r>
        <w:separator/>
      </w:r>
    </w:p>
  </w:endnote>
  <w:endnote w:type="continuationSeparator" w:id="0">
    <w:p w14:paraId="538920AC" w14:textId="77777777" w:rsidR="008E3086" w:rsidRDefault="008E3086" w:rsidP="005246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97C78" w14:textId="77777777" w:rsidR="008E3086" w:rsidRDefault="008E3086" w:rsidP="00524661">
      <w:pPr>
        <w:spacing w:after="0" w:line="240" w:lineRule="auto"/>
      </w:pPr>
      <w:r>
        <w:separator/>
      </w:r>
    </w:p>
  </w:footnote>
  <w:footnote w:type="continuationSeparator" w:id="0">
    <w:p w14:paraId="28EB9AC1" w14:textId="77777777" w:rsidR="008E3086" w:rsidRDefault="008E3086" w:rsidP="005246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0A64B" w14:textId="20FAA531" w:rsidR="00524661" w:rsidRDefault="0052466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0MTEzMDUyNjOwNDRQ0lEKTi0uzszPAykwrgUAWzNNJCwAAAA="/>
  </w:docVars>
  <w:rsids>
    <w:rsidRoot w:val="0081048B"/>
    <w:rsid w:val="00524661"/>
    <w:rsid w:val="007463C1"/>
    <w:rsid w:val="0081048B"/>
    <w:rsid w:val="008E3086"/>
    <w:rsid w:val="00A43E53"/>
    <w:rsid w:val="00D50655"/>
    <w:rsid w:val="00F00F5D"/>
    <w:rsid w:val="00F14CFD"/>
    <w:rsid w:val="00F65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70DFD2"/>
  <w15:chartTrackingRefBased/>
  <w15:docId w15:val="{90C03767-18D6-4640-B1EE-6A3E2137D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46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4661"/>
  </w:style>
  <w:style w:type="paragraph" w:styleId="Footer">
    <w:name w:val="footer"/>
    <w:basedOn w:val="Normal"/>
    <w:link w:val="FooterChar"/>
    <w:uiPriority w:val="99"/>
    <w:unhideWhenUsed/>
    <w:rsid w:val="005246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4661"/>
  </w:style>
  <w:style w:type="character" w:styleId="Hyperlink">
    <w:name w:val="Hyperlink"/>
    <w:basedOn w:val="DefaultParagraphFont"/>
    <w:uiPriority w:val="99"/>
    <w:unhideWhenUsed/>
    <w:rsid w:val="00F14C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4C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9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e/1FAIpQLSfhyOVLVXxO-AFESbiIFUDDQYRlVMolm-i5JQHVgyKpVGIosA/viewform?usp=share_lin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7AF377-4B45-46A6-93A5-E7C6B4FE7C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74</Words>
  <Characters>384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Crooks</dc:creator>
  <cp:keywords/>
  <dc:description/>
  <cp:lastModifiedBy>Caroline Crooks</cp:lastModifiedBy>
  <cp:revision>2</cp:revision>
  <dcterms:created xsi:type="dcterms:W3CDTF">2023-03-25T00:13:00Z</dcterms:created>
  <dcterms:modified xsi:type="dcterms:W3CDTF">2023-03-25T00:13:00Z</dcterms:modified>
</cp:coreProperties>
</file>